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E69FBA" w14:textId="77777777" w:rsidR="00FF5EFA" w:rsidRDefault="00FF5EFA" w:rsidP="00A97881">
      <w:pPr>
        <w:rPr>
          <w:rFonts w:cs="Arial"/>
          <w:szCs w:val="22"/>
        </w:rPr>
      </w:pPr>
      <w:r>
        <w:rPr>
          <w:rFonts w:cs="Arial"/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266498C" wp14:editId="673E0C66">
                <wp:simplePos x="0" y="0"/>
                <wp:positionH relativeFrom="page">
                  <wp:align>left</wp:align>
                </wp:positionH>
                <wp:positionV relativeFrom="paragraph">
                  <wp:posOffset>-1081405</wp:posOffset>
                </wp:positionV>
                <wp:extent cx="7761605" cy="1933575"/>
                <wp:effectExtent l="0" t="0" r="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1605" cy="1933574"/>
                          <a:chOff x="-401653" y="-572568"/>
                          <a:chExt cx="7761605" cy="2028825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01653" y="-572568"/>
                            <a:ext cx="7761605" cy="2028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307240" y="-101100"/>
                            <a:ext cx="5644407" cy="12375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EEECE1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A95BE21" w14:textId="0BB043A2" w:rsidR="00FF5EFA" w:rsidRPr="003911FC" w:rsidRDefault="00FF5EFA" w:rsidP="00FF5EFA">
                              <w:pPr>
                                <w:widowControl w:val="0"/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3911FC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  <w:t xml:space="preserve">Zika Fever: </w:t>
                              </w:r>
                              <w:r w:rsidR="003911FC" w:rsidRPr="003911FC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  <w:t>Updated guidance for Zika virus testing – Pregnant women who live or work in the area of concern</w:t>
                              </w:r>
                              <w:r w:rsidR="00E02D9C" w:rsidRPr="003911FC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0323D6C9" w14:textId="50956D50" w:rsidR="005014C0" w:rsidRDefault="00FF5EFA" w:rsidP="00123B4E">
                              <w:pPr>
                                <w:rPr>
                                  <w:sz w:val="21"/>
                                  <w:szCs w:val="21"/>
                                </w:rPr>
                              </w:pPr>
                              <w:r w:rsidRPr="006952C6">
                                <w:rPr>
                                  <w:rFonts w:cs="Arial"/>
                                  <w:szCs w:val="22"/>
                                </w:rPr>
                                <w:t xml:space="preserve">Version </w:t>
                              </w:r>
                              <w:r w:rsidR="00C3237F">
                                <w:rPr>
                                  <w:rFonts w:cs="Arial"/>
                                  <w:szCs w:val="22"/>
                                </w:rPr>
                                <w:t>1.0</w:t>
                              </w:r>
                              <w:r w:rsidRPr="006952C6">
                                <w:rPr>
                                  <w:rFonts w:cs="Arial"/>
                                  <w:szCs w:val="22"/>
                                </w:rPr>
                                <w:t xml:space="preserve"> (</w:t>
                              </w:r>
                              <w:r w:rsidR="00261A6D">
                                <w:rPr>
                                  <w:rFonts w:cs="Arial"/>
                                  <w:szCs w:val="22"/>
                                </w:rPr>
                                <w:t xml:space="preserve">August </w:t>
                              </w:r>
                              <w:r w:rsidR="00C3237F">
                                <w:rPr>
                                  <w:rFonts w:cs="Arial"/>
                                  <w:szCs w:val="22"/>
                                </w:rPr>
                                <w:t>5</w:t>
                              </w:r>
                              <w:r w:rsidRPr="00D51CEF">
                                <w:rPr>
                                  <w:rFonts w:cs="Arial"/>
                                  <w:szCs w:val="22"/>
                                </w:rPr>
                                <w:t>, 2016</w:t>
                              </w:r>
                              <w:r w:rsidRPr="006952C6">
                                <w:rPr>
                                  <w:rFonts w:cs="Arial"/>
                                  <w:szCs w:val="22"/>
                                </w:rPr>
                                <w:t>)</w:t>
                              </w:r>
                            </w:p>
                            <w:p w14:paraId="24171E8F" w14:textId="77777777" w:rsidR="00A62582" w:rsidRDefault="00A62582" w:rsidP="00123B4E">
                              <w:pPr>
                                <w:rPr>
                                  <w:sz w:val="21"/>
                                  <w:szCs w:val="21"/>
                                </w:rPr>
                              </w:pPr>
                            </w:p>
                            <w:p w14:paraId="1BBA8266" w14:textId="5CCF9F17" w:rsidR="00123B4E" w:rsidRPr="00123B4E" w:rsidRDefault="00123B4E" w:rsidP="00123B4E">
                              <w:pPr>
                                <w:rPr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sz w:val="21"/>
                                  <w:szCs w:val="21"/>
                                </w:rPr>
                                <w:t xml:space="preserve">DOH: </w:t>
                              </w:r>
                              <w:r w:rsidRPr="00336B56">
                                <w:rPr>
                                  <w:sz w:val="21"/>
                                  <w:szCs w:val="21"/>
                                </w:rPr>
                                <w:t>www.flhealth.gov/zika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ab/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ab/>
                                <w:t xml:space="preserve"> </w:t>
                              </w:r>
                            </w:p>
                            <w:p w14:paraId="4A023EAC" w14:textId="52052293" w:rsidR="007C7E87" w:rsidRDefault="007C7E87" w:rsidP="00123B4E">
                              <w:pPr>
                                <w:rPr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sz w:val="21"/>
                                  <w:szCs w:val="21"/>
                                </w:rPr>
                                <w:t xml:space="preserve">CDC: </w:t>
                              </w:r>
                              <w:r w:rsidRPr="00336B56">
                                <w:rPr>
                                  <w:sz w:val="21"/>
                                  <w:szCs w:val="21"/>
                                </w:rPr>
                                <w:t>www.cdc.gov/zika/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ab/>
                              </w:r>
                            </w:p>
                            <w:p w14:paraId="0F8FC4BB" w14:textId="5D294178" w:rsidR="00FF5EFA" w:rsidRPr="001C6CFD" w:rsidRDefault="00FF5EFA" w:rsidP="00FF5EFA">
                              <w:pPr>
                                <w:rPr>
                                  <w:rFonts w:cs="Arial"/>
                                  <w:szCs w:val="22"/>
                                </w:rPr>
                              </w:pPr>
                            </w:p>
                            <w:p w14:paraId="1D48B76E" w14:textId="77777777" w:rsidR="00FF5EFA" w:rsidRPr="00E14B07" w:rsidRDefault="00FF5EFA" w:rsidP="00FF5EFA">
                              <w:pPr>
                                <w:widowControl w:val="0"/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66498C" id="Group 1" o:spid="_x0000_s1026" style="position:absolute;margin-left:0;margin-top:-85.15pt;width:611.15pt;height:152.25pt;z-index:251660288;mso-position-horizontal:left;mso-position-horizontal-relative:page;mso-height-relative:margin" coordorigin="-4016,-5725" coordsize="77616,20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016;top:-5725;width:77615;height:202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n2mvEAAAA2gAAAA8AAABkcnMvZG93bnJldi54bWxEj0FrwkAUhO8F/8PyBG91owcp0VVUEIul&#10;BTUXb4/sM4lm34bdbRL767uFgsdhZr5hFqve1KIl5yvLCibjBARxbnXFhYLsvHt9A+EDssbaMil4&#10;kIfVcvCywFTbjo/UnkIhIoR9igrKEJpUSp+XZNCPbUMcvat1BkOUrpDaYRfhppbTJJlJgxXHhRIb&#10;2paU30/fRkF+bxv30X3Wj/1h8/N1PGS38yVTajTs13MQgfrwDP+337WCKfxdiTdAL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En2mvEAAAA2gAAAA8AAAAAAAAAAAAAAAAA&#10;nwIAAGRycy9kb3ducmV2LnhtbFBLBQYAAAAABAAEAPcAAACQAwAAAAA=&#10;" strokecolor="black [0]" insetpen="t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3072;top:-1011;width:56444;height:123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7IGcUA&#10;AADaAAAADwAAAGRycy9kb3ducmV2LnhtbESPQWvCQBSE74L/YXlCL6FurGIluooItoUeWtNiPD6y&#10;zySYfRuyW5P++25B8DjMzDfMatObWlypdZVlBZNxDII4t7riQsH31/5xAcJ5ZI21ZVLwSw426+Fg&#10;hYm2HR/omvpCBAi7BBWU3jeJlC4vyaAb24Y4eGfbGvRBtoXULXYBbmr5FMdzabDisFBiQ7uS8kv6&#10;YxS8fEavlH1E2ezcT+376blAc9wq9TDqt0sQnnp/D9/ab1rBFP6vhBsg1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bsgZxQAAANoAAAAPAAAAAAAAAAAAAAAAAJgCAABkcnMv&#10;ZG93bnJldi54bWxQSwUGAAAAAAQABAD1AAAAigMAAAAA&#10;" stroked="f" strokecolor="black [0]" insetpen="t">
                  <v:shadow color="#eeece1"/>
                  <v:textbox inset="2.88pt,2.88pt,2.88pt,2.88pt">
                    <w:txbxContent>
                      <w:p w14:paraId="3A95BE21" w14:textId="0BB043A2" w:rsidR="00FF5EFA" w:rsidRPr="003911FC" w:rsidRDefault="00FF5EFA" w:rsidP="00FF5EFA">
                        <w:pPr>
                          <w:widowControl w:val="0"/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</w:pPr>
                        <w:r w:rsidRPr="003911FC"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  <w:t xml:space="preserve">Zika Fever: </w:t>
                        </w:r>
                        <w:r w:rsidR="003911FC" w:rsidRPr="003911FC"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  <w:t>Updated guidance for Zika virus testing – Pregnant women who live or work in the area of concern</w:t>
                        </w:r>
                        <w:r w:rsidR="00E02D9C" w:rsidRPr="003911FC"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14:paraId="0323D6C9" w14:textId="50956D50" w:rsidR="005014C0" w:rsidRDefault="00FF5EFA" w:rsidP="00123B4E">
                        <w:pPr>
                          <w:rPr>
                            <w:sz w:val="21"/>
                            <w:szCs w:val="21"/>
                          </w:rPr>
                        </w:pPr>
                        <w:r w:rsidRPr="006952C6">
                          <w:rPr>
                            <w:rFonts w:cs="Arial"/>
                            <w:szCs w:val="22"/>
                          </w:rPr>
                          <w:t xml:space="preserve">Version </w:t>
                        </w:r>
                        <w:r w:rsidR="00C3237F">
                          <w:rPr>
                            <w:rFonts w:cs="Arial"/>
                            <w:szCs w:val="22"/>
                          </w:rPr>
                          <w:t>1.0</w:t>
                        </w:r>
                        <w:r w:rsidRPr="006952C6">
                          <w:rPr>
                            <w:rFonts w:cs="Arial"/>
                            <w:szCs w:val="22"/>
                          </w:rPr>
                          <w:t xml:space="preserve"> (</w:t>
                        </w:r>
                        <w:r w:rsidR="00261A6D">
                          <w:rPr>
                            <w:rFonts w:cs="Arial"/>
                            <w:szCs w:val="22"/>
                          </w:rPr>
                          <w:t xml:space="preserve">August </w:t>
                        </w:r>
                        <w:r w:rsidR="00C3237F">
                          <w:rPr>
                            <w:rFonts w:cs="Arial"/>
                            <w:szCs w:val="22"/>
                          </w:rPr>
                          <w:t>5</w:t>
                        </w:r>
                        <w:r w:rsidRPr="00D51CEF">
                          <w:rPr>
                            <w:rFonts w:cs="Arial"/>
                            <w:szCs w:val="22"/>
                          </w:rPr>
                          <w:t>, 2016</w:t>
                        </w:r>
                        <w:r w:rsidRPr="006952C6">
                          <w:rPr>
                            <w:rFonts w:cs="Arial"/>
                            <w:szCs w:val="22"/>
                          </w:rPr>
                          <w:t>)</w:t>
                        </w:r>
                      </w:p>
                      <w:p w14:paraId="24171E8F" w14:textId="77777777" w:rsidR="00A62582" w:rsidRDefault="00A62582" w:rsidP="00123B4E">
                        <w:pPr>
                          <w:rPr>
                            <w:sz w:val="21"/>
                            <w:szCs w:val="21"/>
                          </w:rPr>
                        </w:pPr>
                      </w:p>
                      <w:p w14:paraId="1BBA8266" w14:textId="5CCF9F17" w:rsidR="00123B4E" w:rsidRPr="00123B4E" w:rsidRDefault="00123B4E" w:rsidP="00123B4E">
                        <w:pPr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z w:val="21"/>
                            <w:szCs w:val="21"/>
                          </w:rPr>
                          <w:t xml:space="preserve">DOH: </w:t>
                        </w:r>
                        <w:r w:rsidRPr="00336B56">
                          <w:rPr>
                            <w:sz w:val="21"/>
                            <w:szCs w:val="21"/>
                          </w:rPr>
                          <w:t>www.flhealth.gov/zika</w:t>
                        </w:r>
                        <w:r>
                          <w:rPr>
                            <w:sz w:val="21"/>
                            <w:szCs w:val="21"/>
                          </w:rPr>
                          <w:tab/>
                        </w:r>
                        <w:r>
                          <w:rPr>
                            <w:sz w:val="21"/>
                            <w:szCs w:val="21"/>
                          </w:rPr>
                          <w:tab/>
                          <w:t xml:space="preserve"> </w:t>
                        </w:r>
                      </w:p>
                      <w:p w14:paraId="4A023EAC" w14:textId="52052293" w:rsidR="007C7E87" w:rsidRDefault="007C7E87" w:rsidP="00123B4E">
                        <w:pPr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sz w:val="21"/>
                            <w:szCs w:val="21"/>
                          </w:rPr>
                          <w:t xml:space="preserve">CDC: </w:t>
                        </w:r>
                        <w:r w:rsidRPr="00336B56">
                          <w:rPr>
                            <w:sz w:val="21"/>
                            <w:szCs w:val="21"/>
                          </w:rPr>
                          <w:t>www.cdc.gov/zika/</w:t>
                        </w:r>
                        <w:r>
                          <w:rPr>
                            <w:sz w:val="21"/>
                            <w:szCs w:val="21"/>
                          </w:rPr>
                          <w:tab/>
                        </w:r>
                      </w:p>
                      <w:p w14:paraId="0F8FC4BB" w14:textId="5D294178" w:rsidR="00FF5EFA" w:rsidRPr="001C6CFD" w:rsidRDefault="00FF5EFA" w:rsidP="00FF5EFA">
                        <w:pPr>
                          <w:rPr>
                            <w:rFonts w:cs="Arial"/>
                            <w:szCs w:val="22"/>
                          </w:rPr>
                        </w:pPr>
                      </w:p>
                      <w:p w14:paraId="1D48B76E" w14:textId="77777777" w:rsidR="00FF5EFA" w:rsidRPr="00E14B07" w:rsidRDefault="00FF5EFA" w:rsidP="00FF5EFA">
                        <w:pPr>
                          <w:widowControl w:val="0"/>
                          <w:rPr>
                            <w:rFonts w:ascii="Century Gothic" w:hAnsi="Century Gothic"/>
                            <w:color w:val="000000" w:themeColor="text1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88A8122" w14:textId="77777777" w:rsidR="00FF5EFA" w:rsidRDefault="00FF5EFA" w:rsidP="00A97881">
      <w:pPr>
        <w:rPr>
          <w:rFonts w:cs="Arial"/>
          <w:szCs w:val="22"/>
        </w:rPr>
      </w:pPr>
    </w:p>
    <w:p w14:paraId="1488B1AC" w14:textId="77777777" w:rsidR="00FF5EFA" w:rsidRDefault="00FF5EFA" w:rsidP="00A97881">
      <w:pPr>
        <w:rPr>
          <w:rFonts w:cs="Arial"/>
          <w:szCs w:val="22"/>
        </w:rPr>
      </w:pPr>
    </w:p>
    <w:p w14:paraId="5B14CF6D" w14:textId="77777777" w:rsidR="00A97881" w:rsidRPr="00CF0096" w:rsidRDefault="00A97881" w:rsidP="00A97881">
      <w:pPr>
        <w:rPr>
          <w:rFonts w:cs="Arial"/>
          <w:szCs w:val="22"/>
        </w:rPr>
      </w:pPr>
    </w:p>
    <w:p w14:paraId="48666E6D" w14:textId="77777777" w:rsidR="00FF5EFA" w:rsidRDefault="00FF5EFA" w:rsidP="00164991">
      <w:pPr>
        <w:rPr>
          <w:rFonts w:cs="Arial"/>
          <w:sz w:val="20"/>
        </w:rPr>
      </w:pPr>
    </w:p>
    <w:p w14:paraId="1CA71FAB" w14:textId="77777777" w:rsidR="00FF5EFA" w:rsidRDefault="00FF5EFA" w:rsidP="00164991">
      <w:pPr>
        <w:rPr>
          <w:rFonts w:cs="Arial"/>
          <w:sz w:val="20"/>
        </w:rPr>
      </w:pPr>
    </w:p>
    <w:p w14:paraId="4912376A" w14:textId="77777777" w:rsidR="00BC2E8B" w:rsidRDefault="00BC2E8B" w:rsidP="00A62582">
      <w:pPr>
        <w:rPr>
          <w:rFonts w:cs="Arial"/>
          <w:sz w:val="21"/>
          <w:szCs w:val="21"/>
        </w:rPr>
      </w:pPr>
    </w:p>
    <w:p w14:paraId="6D155A1F" w14:textId="0267D03D" w:rsidR="00E0566E" w:rsidRDefault="77674584" w:rsidP="00E0566E">
      <w:r>
        <w:t xml:space="preserve">The Florida Department of Health </w:t>
      </w:r>
      <w:r w:rsidR="005223A9">
        <w:t xml:space="preserve">(DOH) </w:t>
      </w:r>
      <w:r>
        <w:t xml:space="preserve">has gathered enough information as part of its ongoing investigation into non-travel related cases of Zika in Miami-Dade and Broward counties to conclude that a high likelihood exists that </w:t>
      </w:r>
      <w:r w:rsidR="00A775D2">
        <w:t>a number or recent</w:t>
      </w:r>
      <w:r w:rsidR="005223A9">
        <w:t xml:space="preserve"> </w:t>
      </w:r>
      <w:r>
        <w:t>cases are the result of local transmission. At this time, the department believes that active transmission of the Zika virus is occurring in one small area in Miami-Dade County, just north of downtown. The exact location is within the boundaries of the following area: NW 5th Avenue to the west, US 1 to the east, NW/NE 38th Street to the north and NW/NE 20th Street to the south. This area is about 1 square mile and a map is</w:t>
      </w:r>
      <w:r w:rsidR="00F818AA">
        <w:t xml:space="preserve"> included</w:t>
      </w:r>
      <w:r>
        <w:t xml:space="preserve"> below to detail the area. While no mosquitoes trapped </w:t>
      </w:r>
      <w:r w:rsidR="00F818AA">
        <w:t xml:space="preserve">in this area </w:t>
      </w:r>
      <w:r>
        <w:t>tested positive for the Zika virus, the department believes these cases were likely transmitted through infected mosquitoes.</w:t>
      </w:r>
    </w:p>
    <w:p w14:paraId="5E1BA36C" w14:textId="77777777" w:rsidR="00725D4C" w:rsidRDefault="00725D4C" w:rsidP="00E0566E"/>
    <w:p w14:paraId="1688385F" w14:textId="343A7812" w:rsidR="77674584" w:rsidRPr="00D92BFB" w:rsidRDefault="77674584">
      <w:r w:rsidRPr="00D92BFB">
        <w:t xml:space="preserve">All persons living in or with travel to the area of active Zika virus transmission identified by Florida DOH and </w:t>
      </w:r>
      <w:r w:rsidRPr="00D92BFB">
        <w:rPr>
          <w:b/>
          <w:bCs/>
        </w:rPr>
        <w:t>who have symptoms consistent with Zika virus disease</w:t>
      </w:r>
      <w:r w:rsidRPr="00D92BFB">
        <w:t xml:space="preserve"> (acute onset of fever, rash, arthralgia, conjunctivitis) should be tested for Zika virus infection. Based on the earliest time of symptom onset and a 2-week incubation period, this guidance applies to those </w:t>
      </w:r>
      <w:r w:rsidRPr="00E7554A">
        <w:t>who reside in or who have traveled to this area any time after June 15</w:t>
      </w:r>
      <w:r w:rsidR="005223A9" w:rsidRPr="00E7554A">
        <w:t>, 2016</w:t>
      </w:r>
      <w:r w:rsidRPr="00E7554A">
        <w:t>.</w:t>
      </w:r>
      <w:r w:rsidR="00FD2877" w:rsidRPr="00E7554A">
        <w:t xml:space="preserve"> </w:t>
      </w:r>
    </w:p>
    <w:p w14:paraId="62A5AD75" w14:textId="77777777" w:rsidR="007B6570" w:rsidRPr="00D92BFB" w:rsidRDefault="007B6570" w:rsidP="00E0566E"/>
    <w:p w14:paraId="672F3E96" w14:textId="003DABE6" w:rsidR="00E0566E" w:rsidRPr="00D92BFB" w:rsidRDefault="005223A9" w:rsidP="00E0566E">
      <w:r w:rsidRPr="00D92BFB">
        <w:t xml:space="preserve">The department and </w:t>
      </w:r>
      <w:r w:rsidR="77674584" w:rsidRPr="00D92BFB">
        <w:t xml:space="preserve">CDC recommend that pregnant women should avoid non-essential travel to the area of active Zika virus transmission identified </w:t>
      </w:r>
      <w:r w:rsidRPr="00D92BFB">
        <w:t>above.</w:t>
      </w:r>
      <w:r w:rsidR="77674584" w:rsidRPr="00D92BFB">
        <w:t xml:space="preserve"> Pregnant women who traveled to the area of active Zika virus transmission identified by Florida DOH</w:t>
      </w:r>
      <w:r w:rsidR="00E87FD0" w:rsidRPr="00D92BFB">
        <w:t xml:space="preserve"> or had sex with a partner who lives in or traveled to this area without using condoms or other barrier methods to </w:t>
      </w:r>
      <w:r w:rsidR="00E87FD0" w:rsidRPr="00E7554A">
        <w:t>prevent</w:t>
      </w:r>
      <w:r w:rsidR="00E87FD0" w:rsidRPr="00D92BFB">
        <w:t xml:space="preserve"> infection</w:t>
      </w:r>
      <w:r w:rsidR="00FD2877">
        <w:t>,</w:t>
      </w:r>
      <w:r w:rsidR="77674584" w:rsidRPr="00D92BFB">
        <w:t xml:space="preserve"> but do not have ongoing exposure</w:t>
      </w:r>
      <w:r w:rsidR="00FD2877">
        <w:t>,</w:t>
      </w:r>
      <w:r w:rsidR="77674584" w:rsidRPr="00D92BFB">
        <w:t xml:space="preserve"> should consult wit</w:t>
      </w:r>
      <w:r w:rsidR="00785170">
        <w:t xml:space="preserve">h their healthcare provider and </w:t>
      </w:r>
      <w:r w:rsidR="77674584" w:rsidRPr="00D92BFB">
        <w:t>should be tested in accordance with CDC guidance.</w:t>
      </w:r>
      <w:r w:rsidR="00AB0C6F" w:rsidRPr="00D92BFB">
        <w:t xml:space="preserve"> For additional information, see the August 1, 2016 CDC Health Advisory (CDCHAN-00393) at</w:t>
      </w:r>
      <w:r w:rsidR="002C1EC7">
        <w:t xml:space="preserve">: </w:t>
      </w:r>
      <w:r w:rsidR="00AB0C6F" w:rsidRPr="00D92BFB">
        <w:t xml:space="preserve"> </w:t>
      </w:r>
      <w:hyperlink r:id="rId10" w:history="1">
        <w:r w:rsidR="00AB0C6F" w:rsidRPr="00D92BFB">
          <w:rPr>
            <w:rStyle w:val="Hyperlink"/>
          </w:rPr>
          <w:t>http://emergency.cdc.gov/han/han00393.asp</w:t>
        </w:r>
      </w:hyperlink>
      <w:r w:rsidR="00AB0C6F" w:rsidRPr="00D92BFB">
        <w:t xml:space="preserve">. </w:t>
      </w:r>
    </w:p>
    <w:p w14:paraId="56318F4E" w14:textId="77777777" w:rsidR="007B6570" w:rsidRPr="00D92BFB" w:rsidRDefault="007B6570" w:rsidP="00E0566E"/>
    <w:p w14:paraId="6AF413ED" w14:textId="01B90DE7" w:rsidR="00F92B4D" w:rsidRDefault="77674584" w:rsidP="00E0566E">
      <w:r w:rsidRPr="00D92BFB">
        <w:t>The following updated recommendations pertain to pregnant women who live or work in the area of concern:</w:t>
      </w:r>
    </w:p>
    <w:p w14:paraId="6147D83B" w14:textId="77777777" w:rsidR="00F92B4D" w:rsidRDefault="00F92B4D" w:rsidP="00E0566E"/>
    <w:p w14:paraId="4239A8C1" w14:textId="77777777" w:rsidR="00E7554A" w:rsidRDefault="77674584" w:rsidP="00E7554A">
      <w:pPr>
        <w:pStyle w:val="ListParagraph"/>
        <w:numPr>
          <w:ilvl w:val="0"/>
          <w:numId w:val="19"/>
        </w:numPr>
      </w:pPr>
      <w:r w:rsidRPr="00F92B4D">
        <w:t>Asymptomatic pregnant women with ongoing risk for exposure to Zika virus should receive Zika virus IgM antibody testing as part of routine obstetric care during the first and second trimesters; immediate RT-PCR testing should be performed when IgM antibody test results are positive or equivocal.</w:t>
      </w:r>
      <w:r w:rsidR="00E7554A" w:rsidRPr="00E7554A">
        <w:t xml:space="preserve"> </w:t>
      </w:r>
    </w:p>
    <w:p w14:paraId="3647E646" w14:textId="09C5C8AB" w:rsidR="004F5141" w:rsidRDefault="004F5141" w:rsidP="00E7554A">
      <w:pPr>
        <w:pStyle w:val="ListParagraph"/>
        <w:numPr>
          <w:ilvl w:val="0"/>
          <w:numId w:val="19"/>
        </w:numPr>
      </w:pPr>
      <w:r w:rsidRPr="00E7554A">
        <w:t>Symptomatic pregnant women who are evaluated &lt;2 weeks after symptom onset should receive serum and urine Zika virus RT-PCR testing. Symptomatic pregnant women who are evaluated 2–12 weeks after symptom onset should first receive a Zika virus immunoglobulin (IgM) antibody test; if the IgM antibody test result is positive or equivocal, serum and urine RT-PCR testing should be performed.</w:t>
      </w:r>
    </w:p>
    <w:p w14:paraId="6BFE0CBC" w14:textId="49EDA4E7" w:rsidR="00647D8D" w:rsidRPr="00E7554A" w:rsidRDefault="00647D8D" w:rsidP="00E7554A">
      <w:pPr>
        <w:pStyle w:val="ListParagraph"/>
        <w:rPr>
          <w:rFonts w:asciiTheme="minorHAnsi" w:eastAsiaTheme="minorEastAsia" w:hAnsiTheme="minorHAnsi" w:cstheme="minorBidi"/>
          <w:szCs w:val="22"/>
          <w:highlight w:val="yellow"/>
        </w:rPr>
      </w:pPr>
      <w:bookmarkStart w:id="0" w:name="_GoBack"/>
      <w:bookmarkEnd w:id="0"/>
    </w:p>
    <w:p w14:paraId="07E227D1" w14:textId="6E4E678A" w:rsidR="00725D4C" w:rsidRDefault="77674584" w:rsidP="00725D4C">
      <w:pPr>
        <w:spacing w:after="160" w:line="259" w:lineRule="auto"/>
      </w:pPr>
      <w:r w:rsidRPr="00D92BFB">
        <w:t>Women and men with possible exposure to Zika virus (i.e. travel to the area of active Zika virus transmission identified by Florida DOH) should wait at least 8 weeks after exposure to attempt conception; men with symptomatic Zika virus disease should wait at least 6 months before attempting to conceive.</w:t>
      </w:r>
      <w:r w:rsidR="00261A6D">
        <w:t xml:space="preserve">  </w:t>
      </w:r>
    </w:p>
    <w:p w14:paraId="08DE633A" w14:textId="11C919EB" w:rsidR="00271111" w:rsidRDefault="77674584" w:rsidP="00A62582">
      <w:r>
        <w:t>Please note that these recommendations are in addition to previous</w:t>
      </w:r>
      <w:r w:rsidR="00F92B4D">
        <w:t>ly</w:t>
      </w:r>
      <w:r>
        <w:t xml:space="preserve"> issued testing recommendations and updated guidance will be provided as the situation evolves.</w:t>
      </w:r>
    </w:p>
    <w:p w14:paraId="407DB887" w14:textId="732C6FC8" w:rsidR="00F86227" w:rsidRPr="00A62582" w:rsidRDefault="77674584" w:rsidP="00A62582">
      <w:pPr>
        <w:rPr>
          <w:rFonts w:cs="Arial"/>
          <w:sz w:val="21"/>
          <w:szCs w:val="21"/>
        </w:rPr>
      </w:pPr>
      <w:r w:rsidRPr="00D92BFB">
        <w:lastRenderedPageBreak/>
        <w:t xml:space="preserve">To see affected area </w:t>
      </w:r>
      <w:hyperlink r:id="rId11">
        <w:r w:rsidRPr="00D92BFB">
          <w:rPr>
            <w:rStyle w:val="Hyperlink"/>
          </w:rPr>
          <w:t>http://www.floridahealth.gov/newsroom/2016/07/072916-local-zika.html</w:t>
        </w:r>
      </w:hyperlink>
      <w:r>
        <w:t xml:space="preserve"> </w:t>
      </w:r>
    </w:p>
    <w:p w14:paraId="559E6ED8" w14:textId="71BE73EE" w:rsidR="006832BC" w:rsidRPr="00123B4E" w:rsidRDefault="00271111" w:rsidP="00271111">
      <w:pPr>
        <w:jc w:val="center"/>
        <w:rPr>
          <w:rFonts w:cs="Arial"/>
          <w:sz w:val="21"/>
          <w:szCs w:val="21"/>
        </w:rPr>
      </w:pPr>
      <w:r>
        <w:rPr>
          <w:rFonts w:cs="Arial"/>
          <w:noProof/>
          <w:sz w:val="21"/>
          <w:szCs w:val="21"/>
        </w:rPr>
        <w:drawing>
          <wp:inline distT="0" distB="0" distL="0" distR="0" wp14:anchorId="1AA73F6B" wp14:editId="066904D0">
            <wp:extent cx="5615926" cy="3160568"/>
            <wp:effectExtent l="0" t="0" r="444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254" cy="320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6832BC" w:rsidRPr="00123B4E" w:rsidSect="00A6258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1F4F06" w14:textId="77777777" w:rsidR="00FC6614" w:rsidRDefault="00FC6614" w:rsidP="00C16FD7">
      <w:r>
        <w:separator/>
      </w:r>
    </w:p>
  </w:endnote>
  <w:endnote w:type="continuationSeparator" w:id="0">
    <w:p w14:paraId="295EB59B" w14:textId="77777777" w:rsidR="00FC6614" w:rsidRDefault="00FC6614" w:rsidP="00C16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o">
    <w:altName w:val="Times New Roman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A7FD4E" w14:textId="77777777" w:rsidR="00844577" w:rsidRDefault="008445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D11C6" w14:textId="77777777" w:rsidR="00844577" w:rsidRDefault="008445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3DF16" w14:textId="77777777" w:rsidR="00844577" w:rsidRDefault="008445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5F5B8C" w14:textId="77777777" w:rsidR="00FC6614" w:rsidRDefault="00FC6614" w:rsidP="00C16FD7">
      <w:r>
        <w:separator/>
      </w:r>
    </w:p>
  </w:footnote>
  <w:footnote w:type="continuationSeparator" w:id="0">
    <w:p w14:paraId="17759603" w14:textId="77777777" w:rsidR="00FC6614" w:rsidRDefault="00FC6614" w:rsidP="00C16F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398444" w14:textId="12FF91F1" w:rsidR="00844577" w:rsidRDefault="00785170">
    <w:pPr>
      <w:pStyle w:val="Header"/>
    </w:pPr>
    <w:r>
      <w:rPr>
        <w:noProof/>
      </w:rPr>
      <w:pict w14:anchorId="6CD3C3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46454" o:spid="_x0000_s6146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14737" w14:textId="4BB73CA4" w:rsidR="00844577" w:rsidRDefault="00785170">
    <w:pPr>
      <w:pStyle w:val="Header"/>
    </w:pPr>
    <w:r>
      <w:rPr>
        <w:noProof/>
      </w:rPr>
      <w:pict w14:anchorId="1A83C20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46455" o:spid="_x0000_s6147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B3D9ED" w14:textId="1AE70EC0" w:rsidR="00844577" w:rsidRDefault="00785170">
    <w:pPr>
      <w:pStyle w:val="Header"/>
    </w:pPr>
    <w:r>
      <w:rPr>
        <w:noProof/>
      </w:rPr>
      <w:pict w14:anchorId="7B8AE7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46453" o:spid="_x0000_s6145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DE64FE7"/>
    <w:multiLevelType w:val="hybridMultilevel"/>
    <w:tmpl w:val="DC5FDBB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2A9FB22"/>
    <w:multiLevelType w:val="hybridMultilevel"/>
    <w:tmpl w:val="EA03DA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E93845"/>
    <w:multiLevelType w:val="hybridMultilevel"/>
    <w:tmpl w:val="FE64DB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80CE3"/>
    <w:multiLevelType w:val="hybridMultilevel"/>
    <w:tmpl w:val="0A6C500A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10024FFF"/>
    <w:multiLevelType w:val="hybridMultilevel"/>
    <w:tmpl w:val="7DB4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21691"/>
    <w:multiLevelType w:val="hybridMultilevel"/>
    <w:tmpl w:val="BBA2D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B1652"/>
    <w:multiLevelType w:val="hybridMultilevel"/>
    <w:tmpl w:val="152E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C3615"/>
    <w:multiLevelType w:val="multilevel"/>
    <w:tmpl w:val="FC169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63191"/>
    <w:multiLevelType w:val="hybridMultilevel"/>
    <w:tmpl w:val="8634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B6BCB"/>
    <w:multiLevelType w:val="multilevel"/>
    <w:tmpl w:val="2AAC7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600A9A"/>
    <w:multiLevelType w:val="hybridMultilevel"/>
    <w:tmpl w:val="BE06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C49B1"/>
    <w:multiLevelType w:val="hybridMultilevel"/>
    <w:tmpl w:val="30BAB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A60F7"/>
    <w:multiLevelType w:val="hybridMultilevel"/>
    <w:tmpl w:val="6100A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F25ED"/>
    <w:multiLevelType w:val="hybridMultilevel"/>
    <w:tmpl w:val="41CA7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E75B8F"/>
    <w:multiLevelType w:val="hybridMultilevel"/>
    <w:tmpl w:val="89421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B67F4"/>
    <w:multiLevelType w:val="hybridMultilevel"/>
    <w:tmpl w:val="B5D06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3BF2F1B"/>
    <w:multiLevelType w:val="hybridMultilevel"/>
    <w:tmpl w:val="BDBA2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A29B7"/>
    <w:multiLevelType w:val="hybridMultilevel"/>
    <w:tmpl w:val="1F4E3D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E5B4171"/>
    <w:multiLevelType w:val="hybridMultilevel"/>
    <w:tmpl w:val="D0A8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4"/>
  </w:num>
  <w:num w:numId="5">
    <w:abstractNumId w:val="14"/>
  </w:num>
  <w:num w:numId="6">
    <w:abstractNumId w:val="18"/>
  </w:num>
  <w:num w:numId="7">
    <w:abstractNumId w:val="3"/>
  </w:num>
  <w:num w:numId="8">
    <w:abstractNumId w:val="10"/>
  </w:num>
  <w:num w:numId="9">
    <w:abstractNumId w:val="0"/>
  </w:num>
  <w:num w:numId="10">
    <w:abstractNumId w:val="1"/>
  </w:num>
  <w:num w:numId="11">
    <w:abstractNumId w:val="7"/>
  </w:num>
  <w:num w:numId="12">
    <w:abstractNumId w:val="9"/>
  </w:num>
  <w:num w:numId="13">
    <w:abstractNumId w:val="8"/>
  </w:num>
  <w:num w:numId="14">
    <w:abstractNumId w:val="12"/>
  </w:num>
  <w:num w:numId="15">
    <w:abstractNumId w:val="17"/>
  </w:num>
  <w:num w:numId="16">
    <w:abstractNumId w:val="5"/>
  </w:num>
  <w:num w:numId="17">
    <w:abstractNumId w:val="13"/>
  </w:num>
  <w:num w:numId="18">
    <w:abstractNumId w:val="1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xMwZBEzNDUwszJR2l4NTi4sz8PJACo1oAHn6suiwAAAA="/>
  </w:docVars>
  <w:rsids>
    <w:rsidRoot w:val="00A97881"/>
    <w:rsid w:val="00013A5D"/>
    <w:rsid w:val="00017988"/>
    <w:rsid w:val="00020391"/>
    <w:rsid w:val="00042852"/>
    <w:rsid w:val="00061E8B"/>
    <w:rsid w:val="000A4E7C"/>
    <w:rsid w:val="000B3712"/>
    <w:rsid w:val="000D6E30"/>
    <w:rsid w:val="000E3E41"/>
    <w:rsid w:val="001000D0"/>
    <w:rsid w:val="00102D10"/>
    <w:rsid w:val="00116803"/>
    <w:rsid w:val="00123B4E"/>
    <w:rsid w:val="00140EFD"/>
    <w:rsid w:val="00141205"/>
    <w:rsid w:val="0014576D"/>
    <w:rsid w:val="00150BC9"/>
    <w:rsid w:val="00152A31"/>
    <w:rsid w:val="00160ABC"/>
    <w:rsid w:val="00164991"/>
    <w:rsid w:val="00166207"/>
    <w:rsid w:val="00195F38"/>
    <w:rsid w:val="001A42CD"/>
    <w:rsid w:val="001A6434"/>
    <w:rsid w:val="0020070E"/>
    <w:rsid w:val="00216ED6"/>
    <w:rsid w:val="00223971"/>
    <w:rsid w:val="002318C5"/>
    <w:rsid w:val="002607AB"/>
    <w:rsid w:val="00261A6D"/>
    <w:rsid w:val="002631DF"/>
    <w:rsid w:val="00271111"/>
    <w:rsid w:val="00282DA9"/>
    <w:rsid w:val="0029381C"/>
    <w:rsid w:val="002C1EC7"/>
    <w:rsid w:val="002F4F6B"/>
    <w:rsid w:val="00336B56"/>
    <w:rsid w:val="00385979"/>
    <w:rsid w:val="003911FC"/>
    <w:rsid w:val="003C1087"/>
    <w:rsid w:val="003C387D"/>
    <w:rsid w:val="003C43C2"/>
    <w:rsid w:val="003D0189"/>
    <w:rsid w:val="003E2CE3"/>
    <w:rsid w:val="003E72AD"/>
    <w:rsid w:val="004305A1"/>
    <w:rsid w:val="00436479"/>
    <w:rsid w:val="00454783"/>
    <w:rsid w:val="00460CAA"/>
    <w:rsid w:val="00475560"/>
    <w:rsid w:val="00476EA3"/>
    <w:rsid w:val="00477652"/>
    <w:rsid w:val="004908A9"/>
    <w:rsid w:val="004A24B9"/>
    <w:rsid w:val="004B3DF7"/>
    <w:rsid w:val="004D755E"/>
    <w:rsid w:val="004E239D"/>
    <w:rsid w:val="004E6FF0"/>
    <w:rsid w:val="004E7BB0"/>
    <w:rsid w:val="004F5141"/>
    <w:rsid w:val="00500D00"/>
    <w:rsid w:val="005014C0"/>
    <w:rsid w:val="0051431B"/>
    <w:rsid w:val="005153E8"/>
    <w:rsid w:val="00515E0D"/>
    <w:rsid w:val="005223A9"/>
    <w:rsid w:val="00556534"/>
    <w:rsid w:val="00561A03"/>
    <w:rsid w:val="00587662"/>
    <w:rsid w:val="005B7A3E"/>
    <w:rsid w:val="005F0200"/>
    <w:rsid w:val="005F052A"/>
    <w:rsid w:val="00603A3D"/>
    <w:rsid w:val="00616C9B"/>
    <w:rsid w:val="00643FFF"/>
    <w:rsid w:val="0064765E"/>
    <w:rsid w:val="00647D8D"/>
    <w:rsid w:val="006832BC"/>
    <w:rsid w:val="0069549F"/>
    <w:rsid w:val="006E3669"/>
    <w:rsid w:val="006F7C99"/>
    <w:rsid w:val="0071058F"/>
    <w:rsid w:val="00725D4C"/>
    <w:rsid w:val="00744674"/>
    <w:rsid w:val="00755136"/>
    <w:rsid w:val="007658E9"/>
    <w:rsid w:val="00775B85"/>
    <w:rsid w:val="00785170"/>
    <w:rsid w:val="00792AB7"/>
    <w:rsid w:val="007B6570"/>
    <w:rsid w:val="007C7E87"/>
    <w:rsid w:val="008054CA"/>
    <w:rsid w:val="00844577"/>
    <w:rsid w:val="008B57D6"/>
    <w:rsid w:val="008F5498"/>
    <w:rsid w:val="00911566"/>
    <w:rsid w:val="00922B4D"/>
    <w:rsid w:val="00952A0D"/>
    <w:rsid w:val="009565AB"/>
    <w:rsid w:val="009A2932"/>
    <w:rsid w:val="009B09EE"/>
    <w:rsid w:val="009C5328"/>
    <w:rsid w:val="009C75EA"/>
    <w:rsid w:val="009D74A2"/>
    <w:rsid w:val="009F3307"/>
    <w:rsid w:val="009F4ADE"/>
    <w:rsid w:val="009F5E7F"/>
    <w:rsid w:val="00A31743"/>
    <w:rsid w:val="00A376AB"/>
    <w:rsid w:val="00A62582"/>
    <w:rsid w:val="00A67B3B"/>
    <w:rsid w:val="00A775D2"/>
    <w:rsid w:val="00A83D11"/>
    <w:rsid w:val="00A97881"/>
    <w:rsid w:val="00AB0C6F"/>
    <w:rsid w:val="00AB4854"/>
    <w:rsid w:val="00B62E0C"/>
    <w:rsid w:val="00B84A91"/>
    <w:rsid w:val="00B952DD"/>
    <w:rsid w:val="00BA3907"/>
    <w:rsid w:val="00BA5B21"/>
    <w:rsid w:val="00BB0463"/>
    <w:rsid w:val="00BB4E5B"/>
    <w:rsid w:val="00BC2E8B"/>
    <w:rsid w:val="00BE0963"/>
    <w:rsid w:val="00BF05EF"/>
    <w:rsid w:val="00C06DC9"/>
    <w:rsid w:val="00C16E60"/>
    <w:rsid w:val="00C16FD7"/>
    <w:rsid w:val="00C3237F"/>
    <w:rsid w:val="00C32606"/>
    <w:rsid w:val="00C63B8E"/>
    <w:rsid w:val="00C65E23"/>
    <w:rsid w:val="00C923A9"/>
    <w:rsid w:val="00CA50C3"/>
    <w:rsid w:val="00CB323F"/>
    <w:rsid w:val="00CC7740"/>
    <w:rsid w:val="00CF0096"/>
    <w:rsid w:val="00CF4658"/>
    <w:rsid w:val="00D16943"/>
    <w:rsid w:val="00D333FF"/>
    <w:rsid w:val="00D336BE"/>
    <w:rsid w:val="00D36041"/>
    <w:rsid w:val="00D51CEF"/>
    <w:rsid w:val="00D73679"/>
    <w:rsid w:val="00D73E0E"/>
    <w:rsid w:val="00D90A01"/>
    <w:rsid w:val="00D91F59"/>
    <w:rsid w:val="00D92BFB"/>
    <w:rsid w:val="00D979B6"/>
    <w:rsid w:val="00DD7AA3"/>
    <w:rsid w:val="00DF6B8B"/>
    <w:rsid w:val="00E02D9C"/>
    <w:rsid w:val="00E0566E"/>
    <w:rsid w:val="00E06834"/>
    <w:rsid w:val="00E35D2A"/>
    <w:rsid w:val="00E73FF0"/>
    <w:rsid w:val="00E7554A"/>
    <w:rsid w:val="00E76C34"/>
    <w:rsid w:val="00E87FD0"/>
    <w:rsid w:val="00ED2CA8"/>
    <w:rsid w:val="00EE0D2C"/>
    <w:rsid w:val="00EE0F6E"/>
    <w:rsid w:val="00F16255"/>
    <w:rsid w:val="00F177D8"/>
    <w:rsid w:val="00F40D8C"/>
    <w:rsid w:val="00F818AA"/>
    <w:rsid w:val="00F86227"/>
    <w:rsid w:val="00F92B4D"/>
    <w:rsid w:val="00FB0961"/>
    <w:rsid w:val="00FB4364"/>
    <w:rsid w:val="00FC6614"/>
    <w:rsid w:val="00FD2877"/>
    <w:rsid w:val="00FF5EFA"/>
    <w:rsid w:val="00FF6B42"/>
    <w:rsid w:val="7767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8"/>
    <o:shapelayout v:ext="edit">
      <o:idmap v:ext="edit" data="1"/>
    </o:shapelayout>
  </w:shapeDefaults>
  <w:decimalSymbol w:val="."/>
  <w:listSeparator w:val=","/>
  <w14:docId w14:val="6869F514"/>
  <w15:docId w15:val="{AE678817-3E49-4086-8713-A43E51366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881"/>
    <w:pPr>
      <w:spacing w:after="0" w:line="240" w:lineRule="auto"/>
    </w:pPr>
    <w:rPr>
      <w:rFonts w:ascii="Arial" w:eastAsia="Times New Roman" w:hAnsi="Arial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9788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33F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38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2D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D10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64991"/>
    <w:rPr>
      <w:rFonts w:ascii="Lato" w:hAnsi="Lato" w:hint="default"/>
      <w:b/>
      <w:bCs/>
    </w:rPr>
  </w:style>
  <w:style w:type="paragraph" w:styleId="Header">
    <w:name w:val="header"/>
    <w:basedOn w:val="Normal"/>
    <w:link w:val="HeaderChar"/>
    <w:uiPriority w:val="99"/>
    <w:unhideWhenUsed/>
    <w:rsid w:val="00C16F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FD7"/>
    <w:rPr>
      <w:rFonts w:ascii="Arial" w:eastAsia="Times New Roman" w:hAnsi="Arial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C16F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6FD7"/>
    <w:rPr>
      <w:rFonts w:ascii="Arial" w:eastAsia="Times New Roman" w:hAnsi="Aria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82DA9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loridahealth.gov/newsroom/2016/07/072916-local-zika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emergency.cdc.gov/han/han00393.as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5E414-E49D-411B-9BA8-B13C64EA8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Health</Company>
  <LinksUpToDate>false</LinksUpToDate>
  <CharactersWithSpaces>3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man Gonzalez MD MPH</dc:creator>
  <cp:lastModifiedBy>Eggert, Russell W</cp:lastModifiedBy>
  <cp:revision>3</cp:revision>
  <cp:lastPrinted>2016-05-19T14:14:00Z</cp:lastPrinted>
  <dcterms:created xsi:type="dcterms:W3CDTF">2016-08-05T00:40:00Z</dcterms:created>
  <dcterms:modified xsi:type="dcterms:W3CDTF">2016-08-05T00:41:00Z</dcterms:modified>
</cp:coreProperties>
</file>